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6C15AB" w14:textId="288643D2" w:rsidR="00CE5D0D" w:rsidRPr="0007087B" w:rsidRDefault="0007087B" w:rsidP="009D3C16">
      <w:pPr>
        <w:pStyle w:val="NoSpacing"/>
        <w:ind w:left="0"/>
        <w:rPr>
          <w:rFonts w:ascii="Times New Roman" w:hAnsi="Times New Roman" w:cs="Times New Roman"/>
          <w:sz w:val="28"/>
          <w:szCs w:val="28"/>
        </w:rPr>
      </w:pPr>
      <w:r w:rsidRPr="0007087B">
        <w:rPr>
          <w:rFonts w:ascii="Times New Roman" w:hAnsi="Times New Roman" w:cs="Times New Roman"/>
          <w:sz w:val="28"/>
          <w:szCs w:val="28"/>
        </w:rPr>
        <w:t>CENTER FOR INTEGRATED CARE</w:t>
      </w:r>
    </w:p>
    <w:p w14:paraId="41E49B44" w14:textId="4A365EBA" w:rsidR="0007087B" w:rsidRPr="0007087B" w:rsidRDefault="0007087B" w:rsidP="009D3C16">
      <w:pPr>
        <w:pStyle w:val="NoSpacing"/>
        <w:ind w:left="0"/>
        <w:rPr>
          <w:rFonts w:ascii="Times New Roman" w:hAnsi="Times New Roman" w:cs="Times New Roman"/>
          <w:sz w:val="28"/>
          <w:szCs w:val="28"/>
        </w:rPr>
      </w:pPr>
      <w:r w:rsidRPr="0007087B">
        <w:rPr>
          <w:rFonts w:ascii="Times New Roman" w:hAnsi="Times New Roman" w:cs="Times New Roman"/>
          <w:sz w:val="28"/>
          <w:szCs w:val="28"/>
        </w:rPr>
        <w:t>153</w:t>
      </w:r>
      <w:r w:rsidR="00E10467">
        <w:rPr>
          <w:rFonts w:ascii="Times New Roman" w:hAnsi="Times New Roman" w:cs="Times New Roman"/>
          <w:sz w:val="28"/>
          <w:szCs w:val="28"/>
        </w:rPr>
        <w:t>40</w:t>
      </w:r>
      <w:r w:rsidRPr="0007087B">
        <w:rPr>
          <w:rFonts w:ascii="Times New Roman" w:hAnsi="Times New Roman" w:cs="Times New Roman"/>
          <w:sz w:val="28"/>
          <w:szCs w:val="28"/>
        </w:rPr>
        <w:t xml:space="preserve"> Devonshire St. Unit </w:t>
      </w:r>
      <w:r w:rsidR="00E10467">
        <w:rPr>
          <w:rFonts w:ascii="Times New Roman" w:hAnsi="Times New Roman" w:cs="Times New Roman"/>
          <w:sz w:val="28"/>
          <w:szCs w:val="28"/>
        </w:rPr>
        <w:t>7</w:t>
      </w:r>
      <w:r w:rsidRPr="0007087B">
        <w:rPr>
          <w:rFonts w:ascii="Times New Roman" w:hAnsi="Times New Roman" w:cs="Times New Roman"/>
          <w:sz w:val="28"/>
          <w:szCs w:val="28"/>
        </w:rPr>
        <w:t xml:space="preserve"> Mission Hills, CA 91345</w:t>
      </w:r>
    </w:p>
    <w:p w14:paraId="0BB86A0A" w14:textId="032D4325" w:rsidR="0007087B" w:rsidRDefault="0007087B" w:rsidP="009D3C16">
      <w:pPr>
        <w:pStyle w:val="NoSpacing"/>
        <w:ind w:left="0"/>
        <w:rPr>
          <w:rFonts w:ascii="Times New Roman" w:hAnsi="Times New Roman" w:cs="Times New Roman"/>
          <w:sz w:val="28"/>
          <w:szCs w:val="28"/>
        </w:rPr>
      </w:pPr>
      <w:r w:rsidRPr="0007087B">
        <w:rPr>
          <w:rFonts w:ascii="Times New Roman" w:hAnsi="Times New Roman" w:cs="Times New Roman"/>
          <w:sz w:val="28"/>
          <w:szCs w:val="28"/>
        </w:rPr>
        <w:t xml:space="preserve">(323) </w:t>
      </w:r>
      <w:r w:rsidR="009D28A6">
        <w:rPr>
          <w:rFonts w:ascii="Times New Roman" w:hAnsi="Times New Roman" w:cs="Times New Roman"/>
          <w:sz w:val="28"/>
          <w:szCs w:val="28"/>
        </w:rPr>
        <w:t>879-9176</w:t>
      </w:r>
      <w:r w:rsidR="00180328">
        <w:rPr>
          <w:rFonts w:ascii="Times New Roman" w:hAnsi="Times New Roman" w:cs="Times New Roman"/>
          <w:sz w:val="28"/>
          <w:szCs w:val="28"/>
        </w:rPr>
        <w:t xml:space="preserve"> Office</w:t>
      </w:r>
    </w:p>
    <w:p w14:paraId="3941F236" w14:textId="7E7C4E1C" w:rsidR="00DB7403" w:rsidRPr="00D04889" w:rsidRDefault="00DB7403" w:rsidP="009D3C16">
      <w:pPr>
        <w:pStyle w:val="NoSpacing"/>
        <w:ind w:left="0"/>
        <w:rPr>
          <w:rFonts w:ascii="Times New Roman" w:hAnsi="Times New Roman" w:cs="Times New Roman"/>
          <w:sz w:val="28"/>
          <w:szCs w:val="28"/>
        </w:rPr>
      </w:pPr>
      <w:r w:rsidRPr="00A26F96">
        <w:rPr>
          <w:rFonts w:ascii="Times New Roman" w:hAnsi="Times New Roman" w:cs="Times New Roman"/>
          <w:sz w:val="28"/>
          <w:szCs w:val="28"/>
        </w:rPr>
        <w:t>(818) 484-4084 Fax</w:t>
      </w:r>
    </w:p>
    <w:p w14:paraId="5704BE53" w14:textId="77777777" w:rsidR="0007087B" w:rsidRDefault="0007087B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22B3A33E" w14:textId="75094369" w:rsidR="00CE5D0D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>Patient Name: ______________________________________________Date of Birth: ______/______/_____</w:t>
      </w:r>
    </w:p>
    <w:p w14:paraId="33D7B360" w14:textId="77777777" w:rsidR="00CE5D0D" w:rsidRDefault="00CE5D0D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792BFA42" w14:textId="608A4721" w:rsidR="00CE5D0D" w:rsidRPr="00CE5D0D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>Address: _____________________ City: _______________State: ___ Zip: _______Phone: _____________</w:t>
      </w:r>
      <w:r w:rsidR="00CE5D0D">
        <w:rPr>
          <w:rFonts w:ascii="Times New Roman" w:hAnsi="Times New Roman" w:cs="Times New Roman"/>
          <w:sz w:val="24"/>
          <w:szCs w:val="24"/>
        </w:rPr>
        <w:t>__</w:t>
      </w:r>
    </w:p>
    <w:p w14:paraId="77254D99" w14:textId="77777777" w:rsidR="00CE5D0D" w:rsidRPr="00CE5D0D" w:rsidRDefault="00CE5D0D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60E2DD3C" w14:textId="77777777" w:rsidR="00E6259E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 xml:space="preserve">I request that my protected health information (PHI) from </w:t>
      </w:r>
      <w:r w:rsidR="00FF297A">
        <w:rPr>
          <w:rFonts w:ascii="Times New Roman" w:hAnsi="Times New Roman" w:cs="Times New Roman"/>
          <w:sz w:val="24"/>
          <w:szCs w:val="24"/>
        </w:rPr>
        <w:t xml:space="preserve">Center For Integrated Care </w:t>
      </w:r>
      <w:r w:rsidRPr="00CE5D0D">
        <w:rPr>
          <w:rFonts w:ascii="Times New Roman" w:hAnsi="Times New Roman" w:cs="Times New Roman"/>
          <w:sz w:val="24"/>
          <w:szCs w:val="24"/>
        </w:rPr>
        <w:t>be disclosed to:</w:t>
      </w:r>
    </w:p>
    <w:p w14:paraId="22BF9975" w14:textId="77777777" w:rsidR="00E6259E" w:rsidRDefault="00E6259E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7B17FE8E" w14:textId="7A4E23C8" w:rsidR="0007087B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______</w:t>
      </w:r>
      <w:r w:rsidR="00CE5D0D">
        <w:rPr>
          <w:rFonts w:ascii="Times New Roman" w:hAnsi="Times New Roman" w:cs="Times New Roman"/>
          <w:sz w:val="24"/>
          <w:szCs w:val="24"/>
        </w:rPr>
        <w:t>____________</w:t>
      </w:r>
    </w:p>
    <w:p w14:paraId="68F141C2" w14:textId="77777777" w:rsidR="0007087B" w:rsidRDefault="0007087B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37AA2D39" w14:textId="77777777" w:rsidR="0007087B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>Address: ___________________________________________ City: ______________State: ______</w:t>
      </w:r>
    </w:p>
    <w:p w14:paraId="735BEDDE" w14:textId="77777777" w:rsidR="0007087B" w:rsidRDefault="0007087B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4F09ECD5" w14:textId="78D1A285" w:rsidR="00CE5D0D" w:rsidRDefault="00202C6C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>Zip</w:t>
      </w:r>
      <w:r w:rsidR="001A07D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code</w:t>
      </w:r>
      <w:r w:rsidR="009D3C16" w:rsidRPr="00CE5D0D">
        <w:rPr>
          <w:rFonts w:ascii="Times New Roman" w:hAnsi="Times New Roman" w:cs="Times New Roman"/>
          <w:sz w:val="24"/>
          <w:szCs w:val="24"/>
        </w:rPr>
        <w:t>:____________ Phone: ___________________ Fax: ____________</w:t>
      </w:r>
      <w:r w:rsidR="00CE5D0D" w:rsidRPr="00CE5D0D">
        <w:rPr>
          <w:rFonts w:ascii="Times New Roman" w:hAnsi="Times New Roman" w:cs="Times New Roman"/>
          <w:sz w:val="24"/>
          <w:szCs w:val="24"/>
        </w:rPr>
        <w:t>__</w:t>
      </w:r>
    </w:p>
    <w:p w14:paraId="7FF19236" w14:textId="77777777" w:rsidR="0007087B" w:rsidRPr="00CE5D0D" w:rsidRDefault="0007087B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08F6320C" w14:textId="71831767" w:rsidR="00CE5D0D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>I authorize the following PHI to be released from my medical record(s):</w:t>
      </w:r>
    </w:p>
    <w:p w14:paraId="4D25B8F0" w14:textId="77777777" w:rsidR="0007087B" w:rsidRPr="00CE5D0D" w:rsidRDefault="0007087B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1EF266DB" w14:textId="77777777" w:rsidR="000C5256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 xml:space="preserve"> </w:t>
      </w:r>
      <w:r w:rsidRPr="00CE5D0D">
        <w:rPr>
          <w:rFonts w:ascii="Times New Roman" w:hAnsi="Times New Roman" w:cs="Times New Roman"/>
          <w:sz w:val="24"/>
          <w:szCs w:val="24"/>
        </w:rPr>
        <w:sym w:font="Symbol" w:char="F0F0"/>
      </w:r>
      <w:r w:rsidRPr="00CE5D0D">
        <w:rPr>
          <w:rFonts w:ascii="Times New Roman" w:hAnsi="Times New Roman" w:cs="Times New Roman"/>
          <w:sz w:val="24"/>
          <w:szCs w:val="24"/>
        </w:rPr>
        <w:t xml:space="preserve"> Entire Record </w:t>
      </w:r>
      <w:r w:rsidRPr="00CE5D0D">
        <w:rPr>
          <w:rFonts w:ascii="Times New Roman" w:hAnsi="Times New Roman" w:cs="Times New Roman"/>
          <w:sz w:val="24"/>
          <w:szCs w:val="24"/>
        </w:rPr>
        <w:sym w:font="Symbol" w:char="F0F0"/>
      </w:r>
      <w:r w:rsidRPr="00CE5D0D">
        <w:rPr>
          <w:rFonts w:ascii="Times New Roman" w:hAnsi="Times New Roman" w:cs="Times New Roman"/>
          <w:sz w:val="24"/>
          <w:szCs w:val="24"/>
        </w:rPr>
        <w:t xml:space="preserve"> Treatment Progress </w:t>
      </w:r>
      <w:r w:rsidRPr="00CE5D0D">
        <w:rPr>
          <w:rFonts w:ascii="Times New Roman" w:hAnsi="Times New Roman" w:cs="Times New Roman"/>
          <w:sz w:val="24"/>
          <w:szCs w:val="24"/>
        </w:rPr>
        <w:sym w:font="Symbol" w:char="F0F0"/>
      </w:r>
      <w:r w:rsidRPr="00CE5D0D">
        <w:rPr>
          <w:rFonts w:ascii="Times New Roman" w:hAnsi="Times New Roman" w:cs="Times New Roman"/>
          <w:sz w:val="24"/>
          <w:szCs w:val="24"/>
        </w:rPr>
        <w:t xml:space="preserve"> Diagnosis </w:t>
      </w:r>
      <w:r w:rsidRPr="00CE5D0D">
        <w:rPr>
          <w:rFonts w:ascii="Times New Roman" w:hAnsi="Times New Roman" w:cs="Times New Roman"/>
          <w:sz w:val="24"/>
          <w:szCs w:val="24"/>
        </w:rPr>
        <w:sym w:font="Symbol" w:char="F0F0"/>
      </w:r>
      <w:r w:rsidRPr="00CE5D0D">
        <w:rPr>
          <w:rFonts w:ascii="Times New Roman" w:hAnsi="Times New Roman" w:cs="Times New Roman"/>
          <w:sz w:val="24"/>
          <w:szCs w:val="24"/>
        </w:rPr>
        <w:t xml:space="preserve"> Test Results </w:t>
      </w:r>
      <w:r w:rsidRPr="00CE5D0D">
        <w:rPr>
          <w:rFonts w:ascii="Times New Roman" w:hAnsi="Times New Roman" w:cs="Times New Roman"/>
          <w:sz w:val="24"/>
          <w:szCs w:val="24"/>
        </w:rPr>
        <w:sym w:font="Symbol" w:char="F0F0"/>
      </w:r>
      <w:r w:rsidRPr="00CE5D0D">
        <w:rPr>
          <w:rFonts w:ascii="Times New Roman" w:hAnsi="Times New Roman" w:cs="Times New Roman"/>
          <w:sz w:val="24"/>
          <w:szCs w:val="24"/>
        </w:rPr>
        <w:t xml:space="preserve"> Dates of Treatment </w:t>
      </w:r>
      <w:r w:rsidRPr="00CE5D0D">
        <w:rPr>
          <w:rFonts w:ascii="Times New Roman" w:hAnsi="Times New Roman" w:cs="Times New Roman"/>
          <w:sz w:val="24"/>
          <w:szCs w:val="24"/>
        </w:rPr>
        <w:sym w:font="Symbol" w:char="F0F0"/>
      </w:r>
      <w:r w:rsidRPr="00CE5D0D">
        <w:rPr>
          <w:rFonts w:ascii="Times New Roman" w:hAnsi="Times New Roman" w:cs="Times New Roman"/>
          <w:sz w:val="24"/>
          <w:szCs w:val="24"/>
        </w:rPr>
        <w:t xml:space="preserve"> Treatment Plan or </w:t>
      </w:r>
    </w:p>
    <w:p w14:paraId="176B9827" w14:textId="77777777" w:rsidR="000C5256" w:rsidRDefault="000C525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3EDE49C1" w14:textId="54608F70" w:rsidR="00CE5D0D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 xml:space="preserve">Goals </w:t>
      </w:r>
      <w:r w:rsidRPr="00CE5D0D">
        <w:rPr>
          <w:rFonts w:ascii="Times New Roman" w:hAnsi="Times New Roman" w:cs="Times New Roman"/>
          <w:sz w:val="24"/>
          <w:szCs w:val="24"/>
        </w:rPr>
        <w:sym w:font="Symbol" w:char="F0F0"/>
      </w:r>
      <w:r w:rsidRPr="00CE5D0D">
        <w:rPr>
          <w:rFonts w:ascii="Times New Roman" w:hAnsi="Times New Roman" w:cs="Times New Roman"/>
          <w:sz w:val="24"/>
          <w:szCs w:val="24"/>
        </w:rPr>
        <w:t xml:space="preserve"> Prognosis </w:t>
      </w:r>
      <w:r w:rsidRPr="00CE5D0D">
        <w:rPr>
          <w:rFonts w:ascii="Times New Roman" w:hAnsi="Times New Roman" w:cs="Times New Roman"/>
          <w:sz w:val="24"/>
          <w:szCs w:val="24"/>
        </w:rPr>
        <w:sym w:font="Symbol" w:char="F0F0"/>
      </w:r>
      <w:r w:rsidRPr="00CE5D0D">
        <w:rPr>
          <w:rFonts w:ascii="Times New Roman" w:hAnsi="Times New Roman" w:cs="Times New Roman"/>
          <w:sz w:val="24"/>
          <w:szCs w:val="24"/>
        </w:rPr>
        <w:t xml:space="preserve"> Other (please specify): ____________</w:t>
      </w:r>
      <w:r w:rsidR="00CE5D0D">
        <w:rPr>
          <w:rFonts w:ascii="Times New Roman" w:hAnsi="Times New Roman" w:cs="Times New Roman"/>
          <w:sz w:val="24"/>
          <w:szCs w:val="24"/>
        </w:rPr>
        <w:t>_________________</w:t>
      </w:r>
    </w:p>
    <w:p w14:paraId="214B8A1F" w14:textId="77777777" w:rsidR="0007087B" w:rsidRDefault="0007087B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2E744015" w14:textId="16D94D2C" w:rsidR="00CE5D0D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 xml:space="preserve">Covering the period of healthcare from: ______________to _______________ </w:t>
      </w:r>
    </w:p>
    <w:p w14:paraId="29724CDB" w14:textId="77777777" w:rsidR="000C5256" w:rsidRPr="00CE5D0D" w:rsidRDefault="000C525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5A4667AC" w14:textId="77777777" w:rsidR="00CE5D0D" w:rsidRPr="00CE5D0D" w:rsidRDefault="00CE5D0D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2C1C9E6D" w14:textId="77777777" w:rsidR="000C5256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 xml:space="preserve">Purpose for disclosure of information: </w:t>
      </w:r>
    </w:p>
    <w:p w14:paraId="6E42E1B2" w14:textId="77777777" w:rsidR="000C5256" w:rsidRDefault="000C525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6AAE843E" w14:textId="60F691C3" w:rsidR="00CE5D0D" w:rsidRPr="00CE5D0D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 xml:space="preserve">__________________________________________________________________ </w:t>
      </w:r>
    </w:p>
    <w:p w14:paraId="6E74F8BB" w14:textId="77777777" w:rsidR="000C5256" w:rsidRPr="00CE5D0D" w:rsidRDefault="000C525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432502E6" w14:textId="77777777" w:rsidR="00CE5D0D" w:rsidRPr="00CE5D0D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>By signing this authorization form, I understand that:</w:t>
      </w:r>
    </w:p>
    <w:p w14:paraId="5D675F81" w14:textId="77777777" w:rsidR="00CE5D0D" w:rsidRPr="00CE5D0D" w:rsidRDefault="00CE5D0D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25545DA7" w14:textId="6894D23E" w:rsidR="00EE795B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>• Requests for copies of medical records are subject to reproduction fees as authorized by state/federal law.</w:t>
      </w:r>
      <w:r w:rsidR="002E0F6D">
        <w:rPr>
          <w:rFonts w:ascii="Times New Roman" w:hAnsi="Times New Roman" w:cs="Times New Roman"/>
          <w:sz w:val="24"/>
          <w:szCs w:val="24"/>
        </w:rPr>
        <w:t xml:space="preserve"> </w:t>
      </w:r>
      <w:r w:rsidR="00EE795B" w:rsidRPr="00EE795B">
        <w:rPr>
          <w:rFonts w:ascii="Times New Roman" w:hAnsi="Times New Roman" w:cs="Times New Roman"/>
          <w:sz w:val="24"/>
          <w:szCs w:val="24"/>
        </w:rPr>
        <w:t>I agree to pay for any requested services that may not be covered by my insurance.</w:t>
      </w:r>
      <w:r w:rsidR="00EE795B">
        <w:rPr>
          <w:rFonts w:ascii="Times New Roman" w:hAnsi="Times New Roman" w:cs="Times New Roman"/>
          <w:sz w:val="24"/>
          <w:szCs w:val="24"/>
        </w:rPr>
        <w:t xml:space="preserve"> Fee Charge $___________.</w:t>
      </w:r>
    </w:p>
    <w:p w14:paraId="18C6C31B" w14:textId="47FBE386" w:rsidR="00CE5D0D" w:rsidRPr="00CE5D0D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>• I have the right to REVOKE this authorization at any time. Revocation must be made in writing and presented or mailed to</w:t>
      </w:r>
      <w:r w:rsidR="0007087B">
        <w:rPr>
          <w:rFonts w:ascii="Times New Roman" w:hAnsi="Times New Roman" w:cs="Times New Roman"/>
          <w:sz w:val="24"/>
          <w:szCs w:val="24"/>
        </w:rPr>
        <w:t xml:space="preserve"> treatment facility. </w:t>
      </w:r>
      <w:r w:rsidRPr="00CE5D0D">
        <w:rPr>
          <w:rFonts w:ascii="Times New Roman" w:hAnsi="Times New Roman" w:cs="Times New Roman"/>
          <w:sz w:val="24"/>
          <w:szCs w:val="24"/>
        </w:rPr>
        <w:t xml:space="preserve">Revocation will not apply to information that has already been disclosed in response to this authorization. </w:t>
      </w:r>
    </w:p>
    <w:p w14:paraId="00E5C194" w14:textId="111C0C2A" w:rsidR="00906E65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 xml:space="preserve">• </w:t>
      </w:r>
      <w:r w:rsidR="00192F15">
        <w:rPr>
          <w:rFonts w:ascii="Times New Roman" w:hAnsi="Times New Roman" w:cs="Times New Roman"/>
          <w:sz w:val="24"/>
          <w:szCs w:val="24"/>
        </w:rPr>
        <w:t>T</w:t>
      </w:r>
      <w:r w:rsidRPr="00CE5D0D">
        <w:rPr>
          <w:rFonts w:ascii="Times New Roman" w:hAnsi="Times New Roman" w:cs="Times New Roman"/>
          <w:sz w:val="24"/>
          <w:szCs w:val="24"/>
        </w:rPr>
        <w:t xml:space="preserve">his authorization will expire </w:t>
      </w:r>
      <w:r w:rsidR="00E44C9F">
        <w:rPr>
          <w:rFonts w:ascii="Times New Roman" w:hAnsi="Times New Roman" w:cs="Times New Roman"/>
          <w:sz w:val="24"/>
          <w:szCs w:val="24"/>
        </w:rPr>
        <w:t xml:space="preserve">at the end of treatment. </w:t>
      </w:r>
      <w:r w:rsidRPr="00CE5D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1739FC" w14:textId="579B6E5D" w:rsidR="00CE5D0D" w:rsidRPr="00CE5D0D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 xml:space="preserve">• Treatment, payment, enrollment or eligibility for benefits may not be conditioned on whether I sign this authorization. </w:t>
      </w:r>
    </w:p>
    <w:p w14:paraId="39263CC2" w14:textId="77777777" w:rsidR="00CE5D0D" w:rsidRPr="00CE5D0D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 xml:space="preserve">• Any disclosure of information carries with it the potential for unauthorized redisclosure. </w:t>
      </w:r>
    </w:p>
    <w:p w14:paraId="54A3636C" w14:textId="11744F00" w:rsidR="002E0F6D" w:rsidRDefault="009D3C16" w:rsidP="002E0F6D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 xml:space="preserve">• I have the right to receive a copy of this signed authorization. A copy or fax of this authorization is as valid as the original. </w:t>
      </w:r>
    </w:p>
    <w:p w14:paraId="36075C23" w14:textId="77777777" w:rsidR="002E0F6D" w:rsidRPr="00CE5D0D" w:rsidRDefault="002E0F6D" w:rsidP="002E0F6D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5DEFBF46" w14:textId="77777777" w:rsidR="000C5256" w:rsidRPr="00CE5D0D" w:rsidRDefault="000C525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3893A622" w14:textId="1A868D15" w:rsidR="00CE5D0D" w:rsidRPr="00CE5D0D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 xml:space="preserve">Signature of Patient or Authorized Representative Relationship to </w:t>
      </w:r>
    </w:p>
    <w:p w14:paraId="5E5D135F" w14:textId="2B6EE344" w:rsidR="00CE5D0D" w:rsidRDefault="00CE5D0D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58115F4C" w14:textId="77777777" w:rsidR="00E6259E" w:rsidRPr="00CE5D0D" w:rsidRDefault="00E6259E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</w:p>
    <w:p w14:paraId="4D777299" w14:textId="75892F9A" w:rsidR="00F01539" w:rsidRPr="00CE5D0D" w:rsidRDefault="009D3C16" w:rsidP="009D3C16">
      <w:pPr>
        <w:pStyle w:val="NoSpacing"/>
        <w:ind w:left="0"/>
        <w:rPr>
          <w:rFonts w:ascii="Times New Roman" w:hAnsi="Times New Roman" w:cs="Times New Roman"/>
          <w:sz w:val="24"/>
          <w:szCs w:val="24"/>
        </w:rPr>
      </w:pPr>
      <w:r w:rsidRPr="00CE5D0D">
        <w:rPr>
          <w:rFonts w:ascii="Times New Roman" w:hAnsi="Times New Roman" w:cs="Times New Roman"/>
          <w:sz w:val="24"/>
          <w:szCs w:val="24"/>
        </w:rPr>
        <w:t>Patient (if applicable) ___________________________________</w:t>
      </w:r>
      <w:r w:rsidR="0007087B">
        <w:rPr>
          <w:rFonts w:ascii="Times New Roman" w:hAnsi="Times New Roman" w:cs="Times New Roman"/>
          <w:sz w:val="24"/>
          <w:szCs w:val="24"/>
        </w:rPr>
        <w:t>_________Date:____________________</w:t>
      </w:r>
    </w:p>
    <w:sectPr w:rsidR="00F01539" w:rsidRPr="00CE5D0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64" w:right="720" w:bottom="864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376797" w14:textId="77777777" w:rsidR="009B4C4C" w:rsidRDefault="009B4C4C">
      <w:r>
        <w:separator/>
      </w:r>
    </w:p>
  </w:endnote>
  <w:endnote w:type="continuationSeparator" w:id="0">
    <w:p w14:paraId="0F9267C8" w14:textId="77777777" w:rsidR="009B4C4C" w:rsidRDefault="009B4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ADA0C" w14:textId="77777777" w:rsidR="00222503" w:rsidRDefault="002225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6323D7" w14:textId="08301B9B" w:rsidR="00F01539" w:rsidRDefault="00C2084E">
    <w:pPr>
      <w:pStyle w:val="HeaderFooter"/>
    </w:pPr>
    <w:r>
      <w:t>1</w:t>
    </w:r>
    <w:r w:rsidR="00222503">
      <w:t>0/8/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228E9" w14:textId="77777777" w:rsidR="00222503" w:rsidRDefault="002225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01E101" w14:textId="77777777" w:rsidR="009B4C4C" w:rsidRDefault="009B4C4C">
      <w:r>
        <w:separator/>
      </w:r>
    </w:p>
  </w:footnote>
  <w:footnote w:type="continuationSeparator" w:id="0">
    <w:p w14:paraId="5FB74ACA" w14:textId="77777777" w:rsidR="009B4C4C" w:rsidRDefault="009B4C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9763F7" w14:textId="77777777" w:rsidR="00222503" w:rsidRDefault="002225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C6F18" w14:textId="77777777" w:rsidR="00222503" w:rsidRDefault="002225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804F7" w14:textId="77777777" w:rsidR="00222503" w:rsidRDefault="002225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E04EEC"/>
    <w:multiLevelType w:val="hybridMultilevel"/>
    <w:tmpl w:val="DB2CC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zW2MDMztjQ3NjFV0lEKTi0uzszPAykwrgUALz1ajCwAAAA="/>
  </w:docVars>
  <w:rsids>
    <w:rsidRoot w:val="00F01539"/>
    <w:rsid w:val="0007087B"/>
    <w:rsid w:val="000A4B27"/>
    <w:rsid w:val="000C5256"/>
    <w:rsid w:val="00110E5F"/>
    <w:rsid w:val="00180328"/>
    <w:rsid w:val="00192F15"/>
    <w:rsid w:val="0019495F"/>
    <w:rsid w:val="001A07D5"/>
    <w:rsid w:val="00202C6C"/>
    <w:rsid w:val="00222503"/>
    <w:rsid w:val="002E0F6D"/>
    <w:rsid w:val="004A2855"/>
    <w:rsid w:val="00514B8A"/>
    <w:rsid w:val="00662AA2"/>
    <w:rsid w:val="006B79FA"/>
    <w:rsid w:val="006F0C10"/>
    <w:rsid w:val="00710AF1"/>
    <w:rsid w:val="00850D0E"/>
    <w:rsid w:val="00903142"/>
    <w:rsid w:val="00906E65"/>
    <w:rsid w:val="009B4C4C"/>
    <w:rsid w:val="009D28A6"/>
    <w:rsid w:val="009D3C16"/>
    <w:rsid w:val="00C2084E"/>
    <w:rsid w:val="00CB4E36"/>
    <w:rsid w:val="00CE5D0D"/>
    <w:rsid w:val="00D04889"/>
    <w:rsid w:val="00D63018"/>
    <w:rsid w:val="00D76574"/>
    <w:rsid w:val="00D874B8"/>
    <w:rsid w:val="00D914C3"/>
    <w:rsid w:val="00DB7403"/>
    <w:rsid w:val="00E10467"/>
    <w:rsid w:val="00E44C9F"/>
    <w:rsid w:val="00E6259E"/>
    <w:rsid w:val="00EE795B"/>
    <w:rsid w:val="00F01539"/>
    <w:rsid w:val="00F9228A"/>
    <w:rsid w:val="00FF2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6AC05"/>
  <w15:docId w15:val="{41650750-748B-456F-8EB8-FCF5D2562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eastAsia="en-US"/>
    </w:rPr>
  </w:style>
  <w:style w:type="paragraph" w:styleId="Heading3">
    <w:name w:val="heading 3"/>
    <w:next w:val="Body"/>
    <w:pPr>
      <w:spacing w:before="360" w:after="120" w:line="276" w:lineRule="auto"/>
      <w:ind w:left="72" w:right="72"/>
      <w:jc w:val="center"/>
      <w:outlineLvl w:val="2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pPr>
      <w:spacing w:before="120" w:after="120" w:line="276" w:lineRule="auto"/>
      <w:ind w:left="72" w:right="72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NoSpacing">
    <w:name w:val="No Spacing"/>
    <w:pPr>
      <w:ind w:left="72" w:right="72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ing">
    <w:name w:val="Heading"/>
    <w:next w:val="Body"/>
    <w:pPr>
      <w:keepNext/>
      <w:keepLines/>
      <w:spacing w:before="240" w:after="240" w:line="276" w:lineRule="auto"/>
      <w:ind w:left="72" w:right="72"/>
      <w:outlineLvl w:val="0"/>
    </w:pPr>
    <w:rPr>
      <w:rFonts w:ascii="Calibri" w:eastAsia="Calibri" w:hAnsi="Calibri" w:cs="Calibri"/>
      <w:b/>
      <w:bCs/>
      <w:color w:val="000000"/>
      <w:sz w:val="32"/>
      <w:szCs w:val="32"/>
      <w:u w:color="000000"/>
      <w:lang w:val="de-DE"/>
    </w:rPr>
  </w:style>
  <w:style w:type="paragraph" w:customStyle="1" w:styleId="Default">
    <w:name w:val="Default"/>
    <w:pPr>
      <w:spacing w:before="120"/>
      <w:ind w:left="72" w:right="72"/>
    </w:pPr>
    <w:rPr>
      <w:rFonts w:ascii="Arial" w:eastAsia="Arial" w:hAnsi="Arial" w:cs="Arial"/>
      <w:color w:val="000000"/>
      <w:sz w:val="24"/>
      <w:szCs w:val="24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C208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084E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208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084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AN KIM</cp:lastModifiedBy>
  <cp:revision>34</cp:revision>
  <cp:lastPrinted>2018-09-30T06:01:00Z</cp:lastPrinted>
  <dcterms:created xsi:type="dcterms:W3CDTF">2018-09-30T07:02:00Z</dcterms:created>
  <dcterms:modified xsi:type="dcterms:W3CDTF">2020-07-10T04:20:00Z</dcterms:modified>
</cp:coreProperties>
</file>